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0A6A50" w14:textId="3FD63B50" w:rsidR="00D03C3C" w:rsidRDefault="00D03C3C" w:rsidP="00D03C3C">
      <w:pPr>
        <w:pStyle w:val="Caption"/>
        <w:keepNext/>
      </w:pPr>
      <w:r w:rsidRPr="00D03C3C">
        <w:rPr>
          <w:b/>
          <w:bCs/>
        </w:rPr>
        <w:t>Table 5:</w:t>
      </w:r>
      <w:r>
        <w:rPr>
          <w:b/>
          <w:bCs/>
        </w:rPr>
        <w:t xml:space="preserve"> </w:t>
      </w:r>
      <w:r>
        <w:t>Factors associated with the level of attitudes towards antibiotic resistance among parents of school</w:t>
      </w:r>
      <w:r>
        <w:t xml:space="preserve">going children (N=704). OR odds ratio, CI </w:t>
      </w:r>
      <w:proofErr w:type="spellStart"/>
      <w:r>
        <w:t>confdence</w:t>
      </w:r>
      <w:proofErr w:type="spellEnd"/>
      <w:r>
        <w:t xml:space="preserve"> interval. </w:t>
      </w:r>
    </w:p>
    <w:p w14:paraId="6F6F0F97" w14:textId="77777777" w:rsidR="00D03C3C" w:rsidRPr="00D03C3C" w:rsidRDefault="00D03C3C" w:rsidP="00D03C3C">
      <w:pPr>
        <w:pStyle w:val="Caption"/>
        <w:keepNext/>
        <w:rPr>
          <w:b/>
          <w:bCs/>
        </w:rPr>
      </w:pPr>
    </w:p>
    <w:tbl>
      <w:tblPr>
        <w:tblStyle w:val="TableGrid"/>
        <w:tblW w:w="3014" w:type="pct"/>
        <w:tblLook w:val="0000" w:firstRow="0" w:lastRow="0" w:firstColumn="0" w:lastColumn="0" w:noHBand="0" w:noVBand="0"/>
      </w:tblPr>
      <w:tblGrid>
        <w:gridCol w:w="3354"/>
        <w:gridCol w:w="1022"/>
        <w:gridCol w:w="621"/>
        <w:gridCol w:w="775"/>
      </w:tblGrid>
      <w:tr w:rsidR="00D03C3C" w14:paraId="09D58A92" w14:textId="77777777" w:rsidTr="00D03C3C">
        <w:trPr>
          <w:trHeight w:val="229"/>
        </w:trPr>
        <w:tc>
          <w:tcPr>
            <w:tcW w:w="2905" w:type="pct"/>
            <w:shd w:val="clear" w:color="auto" w:fill="BFBFBF" w:themeFill="background1" w:themeFillShade="BF"/>
          </w:tcPr>
          <w:p w14:paraId="068F8C83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85" w:type="pct"/>
            <w:shd w:val="clear" w:color="auto" w:fill="BFBFBF" w:themeFill="background1" w:themeFillShade="BF"/>
          </w:tcPr>
          <w:p w14:paraId="5960151F" w14:textId="77777777" w:rsidR="00D03C3C" w:rsidRDefault="00D03C3C">
            <w:pPr>
              <w:keepNext/>
              <w:spacing w:after="60"/>
              <w:jc w:val="center"/>
            </w:pPr>
            <w:proofErr w:type="gramStart"/>
            <w:r>
              <w:rPr>
                <w:rFonts w:ascii="Calibri" w:hAnsi="Calibri"/>
                <w:b/>
                <w:sz w:val="20"/>
              </w:rPr>
              <w:t>exp(</w:t>
            </w:r>
            <w:proofErr w:type="gramEnd"/>
            <w:r>
              <w:rPr>
                <w:rFonts w:ascii="Calibri" w:hAnsi="Calibri"/>
                <w:b/>
                <w:sz w:val="20"/>
              </w:rPr>
              <w:t>Beta)</w:t>
            </w:r>
          </w:p>
        </w:tc>
        <w:tc>
          <w:tcPr>
            <w:tcW w:w="538" w:type="pct"/>
            <w:shd w:val="clear" w:color="auto" w:fill="BFBFBF" w:themeFill="background1" w:themeFillShade="BF"/>
          </w:tcPr>
          <w:p w14:paraId="56171DDA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71" w:type="pct"/>
            <w:shd w:val="clear" w:color="auto" w:fill="BFBFBF" w:themeFill="background1" w:themeFillShade="BF"/>
          </w:tcPr>
          <w:p w14:paraId="4FE11AFF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D03C3C" w14:paraId="09D5D6B7" w14:textId="77777777" w:rsidTr="00D03C3C">
        <w:trPr>
          <w:trHeight w:val="252"/>
        </w:trPr>
        <w:tc>
          <w:tcPr>
            <w:tcW w:w="2905" w:type="pct"/>
          </w:tcPr>
          <w:p w14:paraId="6031C606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885" w:type="pct"/>
          </w:tcPr>
          <w:p w14:paraId="7C07EDE1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573DC626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77E791EB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7533143E" w14:textId="77777777" w:rsidTr="00D03C3C">
        <w:trPr>
          <w:trHeight w:val="263"/>
        </w:trPr>
        <w:tc>
          <w:tcPr>
            <w:tcW w:w="2905" w:type="pct"/>
          </w:tcPr>
          <w:p w14:paraId="6B9AE526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885" w:type="pct"/>
          </w:tcPr>
          <w:p w14:paraId="657D68E3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172DCC98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530EADEC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713FB589" w14:textId="77777777" w:rsidTr="00D03C3C">
        <w:trPr>
          <w:trHeight w:val="252"/>
        </w:trPr>
        <w:tc>
          <w:tcPr>
            <w:tcW w:w="2905" w:type="pct"/>
          </w:tcPr>
          <w:p w14:paraId="439C82BD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45</w:t>
            </w:r>
          </w:p>
        </w:tc>
        <w:tc>
          <w:tcPr>
            <w:tcW w:w="885" w:type="pct"/>
          </w:tcPr>
          <w:p w14:paraId="33E6A047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538" w:type="pct"/>
          </w:tcPr>
          <w:p w14:paraId="319F9EAF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1.54</w:t>
            </w:r>
          </w:p>
        </w:tc>
        <w:tc>
          <w:tcPr>
            <w:tcW w:w="671" w:type="pct"/>
          </w:tcPr>
          <w:p w14:paraId="53975FB6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D03C3C" w14:paraId="7AA2AAFE" w14:textId="77777777" w:rsidTr="00D03C3C">
        <w:trPr>
          <w:trHeight w:val="263"/>
        </w:trPr>
        <w:tc>
          <w:tcPr>
            <w:tcW w:w="2905" w:type="pct"/>
          </w:tcPr>
          <w:p w14:paraId="3424429B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-35</w:t>
            </w:r>
          </w:p>
        </w:tc>
        <w:tc>
          <w:tcPr>
            <w:tcW w:w="885" w:type="pct"/>
          </w:tcPr>
          <w:p w14:paraId="419D446A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538" w:type="pct"/>
          </w:tcPr>
          <w:p w14:paraId="49566329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1.42</w:t>
            </w:r>
          </w:p>
        </w:tc>
        <w:tc>
          <w:tcPr>
            <w:tcW w:w="671" w:type="pct"/>
          </w:tcPr>
          <w:p w14:paraId="1226EEC5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D03C3C" w14:paraId="124867DA" w14:textId="77777777" w:rsidTr="00D03C3C">
        <w:trPr>
          <w:trHeight w:val="252"/>
        </w:trPr>
        <w:tc>
          <w:tcPr>
            <w:tcW w:w="2905" w:type="pct"/>
          </w:tcPr>
          <w:p w14:paraId="4D86D1A7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-45</w:t>
            </w:r>
          </w:p>
        </w:tc>
        <w:tc>
          <w:tcPr>
            <w:tcW w:w="885" w:type="pct"/>
          </w:tcPr>
          <w:p w14:paraId="6C1353DD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538" w:type="pct"/>
          </w:tcPr>
          <w:p w14:paraId="3C8535C1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, 1.37</w:t>
            </w:r>
          </w:p>
        </w:tc>
        <w:tc>
          <w:tcPr>
            <w:tcW w:w="671" w:type="pct"/>
          </w:tcPr>
          <w:p w14:paraId="5D6BF950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D03C3C" w14:paraId="1165BBD3" w14:textId="77777777" w:rsidTr="00D03C3C">
        <w:trPr>
          <w:trHeight w:val="252"/>
        </w:trPr>
        <w:tc>
          <w:tcPr>
            <w:tcW w:w="2905" w:type="pct"/>
          </w:tcPr>
          <w:p w14:paraId="7EC4DE59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885" w:type="pct"/>
          </w:tcPr>
          <w:p w14:paraId="5E790AE4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64A3C3AA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79962DBE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487941BA" w14:textId="77777777" w:rsidTr="00D03C3C">
        <w:trPr>
          <w:trHeight w:val="263"/>
        </w:trPr>
        <w:tc>
          <w:tcPr>
            <w:tcW w:w="2905" w:type="pct"/>
          </w:tcPr>
          <w:p w14:paraId="06E3536A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885" w:type="pct"/>
          </w:tcPr>
          <w:p w14:paraId="5D13FA1B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626EBAB8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4CFE07AC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087D8B6E" w14:textId="77777777" w:rsidTr="00D03C3C">
        <w:trPr>
          <w:trHeight w:val="252"/>
        </w:trPr>
        <w:tc>
          <w:tcPr>
            <w:tcW w:w="2905" w:type="pct"/>
          </w:tcPr>
          <w:p w14:paraId="6EDB5A27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885" w:type="pct"/>
          </w:tcPr>
          <w:p w14:paraId="5DEE98D9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538" w:type="pct"/>
          </w:tcPr>
          <w:p w14:paraId="256A9DDE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1.12</w:t>
            </w:r>
          </w:p>
        </w:tc>
        <w:tc>
          <w:tcPr>
            <w:tcW w:w="671" w:type="pct"/>
          </w:tcPr>
          <w:p w14:paraId="063709BF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D03C3C" w14:paraId="3DD6EA44" w14:textId="77777777" w:rsidTr="00D03C3C">
        <w:trPr>
          <w:trHeight w:val="263"/>
        </w:trPr>
        <w:tc>
          <w:tcPr>
            <w:tcW w:w="2905" w:type="pct"/>
          </w:tcPr>
          <w:p w14:paraId="535AA06D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885" w:type="pct"/>
          </w:tcPr>
          <w:p w14:paraId="02F0D943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6CCB8DDE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580E7622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47EBB2FC" w14:textId="77777777" w:rsidTr="00D03C3C">
        <w:trPr>
          <w:trHeight w:val="252"/>
        </w:trPr>
        <w:tc>
          <w:tcPr>
            <w:tcW w:w="2905" w:type="pct"/>
          </w:tcPr>
          <w:p w14:paraId="78E60C77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ollege</w:t>
            </w:r>
          </w:p>
        </w:tc>
        <w:tc>
          <w:tcPr>
            <w:tcW w:w="885" w:type="pct"/>
          </w:tcPr>
          <w:p w14:paraId="3E259B32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43BFA1FC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29B60BB4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0C847F9A" w14:textId="77777777" w:rsidTr="00D03C3C">
        <w:trPr>
          <w:trHeight w:val="263"/>
        </w:trPr>
        <w:tc>
          <w:tcPr>
            <w:tcW w:w="2905" w:type="pct"/>
          </w:tcPr>
          <w:p w14:paraId="383E4909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ploma</w:t>
            </w:r>
          </w:p>
        </w:tc>
        <w:tc>
          <w:tcPr>
            <w:tcW w:w="885" w:type="pct"/>
          </w:tcPr>
          <w:p w14:paraId="2558CA33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538" w:type="pct"/>
          </w:tcPr>
          <w:p w14:paraId="5A51DCFE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, 1.83</w:t>
            </w:r>
          </w:p>
        </w:tc>
        <w:tc>
          <w:tcPr>
            <w:tcW w:w="671" w:type="pct"/>
          </w:tcPr>
          <w:p w14:paraId="1197EDA5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D03C3C" w14:paraId="6B31CAA3" w14:textId="77777777" w:rsidTr="00D03C3C">
        <w:trPr>
          <w:trHeight w:val="252"/>
        </w:trPr>
        <w:tc>
          <w:tcPr>
            <w:tcW w:w="2905" w:type="pct"/>
          </w:tcPr>
          <w:p w14:paraId="521FF450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</w:t>
            </w:r>
          </w:p>
        </w:tc>
        <w:tc>
          <w:tcPr>
            <w:tcW w:w="885" w:type="pct"/>
          </w:tcPr>
          <w:p w14:paraId="3FD7F13D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538" w:type="pct"/>
          </w:tcPr>
          <w:p w14:paraId="5A4E8A79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1.14</w:t>
            </w:r>
          </w:p>
        </w:tc>
        <w:tc>
          <w:tcPr>
            <w:tcW w:w="671" w:type="pct"/>
          </w:tcPr>
          <w:p w14:paraId="12233195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D03C3C" w14:paraId="311B0E6A" w14:textId="77777777" w:rsidTr="00D03C3C">
        <w:trPr>
          <w:trHeight w:val="252"/>
        </w:trPr>
        <w:tc>
          <w:tcPr>
            <w:tcW w:w="2905" w:type="pct"/>
          </w:tcPr>
          <w:p w14:paraId="7037C12E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formal Education</w:t>
            </w:r>
          </w:p>
        </w:tc>
        <w:tc>
          <w:tcPr>
            <w:tcW w:w="885" w:type="pct"/>
          </w:tcPr>
          <w:p w14:paraId="255DAF9B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1</w:t>
            </w:r>
          </w:p>
        </w:tc>
        <w:tc>
          <w:tcPr>
            <w:tcW w:w="538" w:type="pct"/>
          </w:tcPr>
          <w:p w14:paraId="1626A3EE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8, 0.93</w:t>
            </w:r>
          </w:p>
        </w:tc>
        <w:tc>
          <w:tcPr>
            <w:tcW w:w="671" w:type="pct"/>
          </w:tcPr>
          <w:p w14:paraId="636B9409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8</w:t>
            </w:r>
          </w:p>
        </w:tc>
      </w:tr>
      <w:tr w:rsidR="00D03C3C" w14:paraId="17FD5A05" w14:textId="77777777" w:rsidTr="00D03C3C">
        <w:trPr>
          <w:trHeight w:val="263"/>
        </w:trPr>
        <w:tc>
          <w:tcPr>
            <w:tcW w:w="2905" w:type="pct"/>
          </w:tcPr>
          <w:p w14:paraId="7604B69F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885" w:type="pct"/>
          </w:tcPr>
          <w:p w14:paraId="5A8B5E35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1</w:t>
            </w:r>
          </w:p>
        </w:tc>
        <w:tc>
          <w:tcPr>
            <w:tcW w:w="538" w:type="pct"/>
          </w:tcPr>
          <w:p w14:paraId="2FA9F451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, 1.39</w:t>
            </w:r>
          </w:p>
        </w:tc>
        <w:tc>
          <w:tcPr>
            <w:tcW w:w="671" w:type="pct"/>
          </w:tcPr>
          <w:p w14:paraId="260E91D5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D03C3C" w14:paraId="11294846" w14:textId="77777777" w:rsidTr="00D03C3C">
        <w:trPr>
          <w:trHeight w:val="252"/>
        </w:trPr>
        <w:tc>
          <w:tcPr>
            <w:tcW w:w="2905" w:type="pct"/>
          </w:tcPr>
          <w:p w14:paraId="6D7329C9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885" w:type="pct"/>
          </w:tcPr>
          <w:p w14:paraId="6A3B0559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538" w:type="pct"/>
          </w:tcPr>
          <w:p w14:paraId="75491A0B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, 1.09</w:t>
            </w:r>
          </w:p>
        </w:tc>
        <w:tc>
          <w:tcPr>
            <w:tcW w:w="671" w:type="pct"/>
          </w:tcPr>
          <w:p w14:paraId="10791BB9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03C3C" w14:paraId="182D767D" w14:textId="77777777" w:rsidTr="00D03C3C">
        <w:trPr>
          <w:trHeight w:val="263"/>
        </w:trPr>
        <w:tc>
          <w:tcPr>
            <w:tcW w:w="2905" w:type="pct"/>
          </w:tcPr>
          <w:p w14:paraId="77C66484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885" w:type="pct"/>
          </w:tcPr>
          <w:p w14:paraId="71EDC028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538" w:type="pct"/>
          </w:tcPr>
          <w:p w14:paraId="48F1A76E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, 1.29</w:t>
            </w:r>
          </w:p>
        </w:tc>
        <w:tc>
          <w:tcPr>
            <w:tcW w:w="671" w:type="pct"/>
          </w:tcPr>
          <w:p w14:paraId="79B10C30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03C3C" w14:paraId="524FB359" w14:textId="77777777" w:rsidTr="00D03C3C">
        <w:trPr>
          <w:trHeight w:val="252"/>
        </w:trPr>
        <w:tc>
          <w:tcPr>
            <w:tcW w:w="2905" w:type="pct"/>
          </w:tcPr>
          <w:p w14:paraId="2327665D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885" w:type="pct"/>
          </w:tcPr>
          <w:p w14:paraId="355524EE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1E7698FA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46D7727B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482A9908" w14:textId="77777777" w:rsidTr="00D03C3C">
        <w:trPr>
          <w:trHeight w:val="263"/>
        </w:trPr>
        <w:tc>
          <w:tcPr>
            <w:tcW w:w="2905" w:type="pct"/>
          </w:tcPr>
          <w:p w14:paraId="56A02EEE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885" w:type="pct"/>
          </w:tcPr>
          <w:p w14:paraId="45EDDA73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50E23928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11B78309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62ABDFCF" w14:textId="77777777" w:rsidTr="00D03C3C">
        <w:trPr>
          <w:trHeight w:val="252"/>
        </w:trPr>
        <w:tc>
          <w:tcPr>
            <w:tcW w:w="2905" w:type="pct"/>
          </w:tcPr>
          <w:p w14:paraId="253D9A8E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885" w:type="pct"/>
          </w:tcPr>
          <w:p w14:paraId="21BBD956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538" w:type="pct"/>
          </w:tcPr>
          <w:p w14:paraId="3E8D88DE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, 1.14</w:t>
            </w:r>
          </w:p>
        </w:tc>
        <w:tc>
          <w:tcPr>
            <w:tcW w:w="671" w:type="pct"/>
          </w:tcPr>
          <w:p w14:paraId="56C87135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D03C3C" w14:paraId="57FFF27F" w14:textId="77777777" w:rsidTr="00D03C3C">
        <w:trPr>
          <w:trHeight w:val="252"/>
        </w:trPr>
        <w:tc>
          <w:tcPr>
            <w:tcW w:w="2905" w:type="pct"/>
          </w:tcPr>
          <w:p w14:paraId="76B5F511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885" w:type="pct"/>
          </w:tcPr>
          <w:p w14:paraId="13D778F5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538" w:type="pct"/>
          </w:tcPr>
          <w:p w14:paraId="4C48094C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, 1.08</w:t>
            </w:r>
          </w:p>
        </w:tc>
        <w:tc>
          <w:tcPr>
            <w:tcW w:w="671" w:type="pct"/>
          </w:tcPr>
          <w:p w14:paraId="02998E97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D03C3C" w14:paraId="071711D1" w14:textId="77777777" w:rsidTr="00D03C3C">
        <w:trPr>
          <w:trHeight w:val="263"/>
        </w:trPr>
        <w:tc>
          <w:tcPr>
            <w:tcW w:w="2905" w:type="pct"/>
          </w:tcPr>
          <w:p w14:paraId="1106E276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885" w:type="pct"/>
          </w:tcPr>
          <w:p w14:paraId="083ED5AA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6D9780BE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6832FCBF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4611C4DC" w14:textId="77777777" w:rsidTr="00D03C3C">
        <w:trPr>
          <w:trHeight w:val="252"/>
        </w:trPr>
        <w:tc>
          <w:tcPr>
            <w:tcW w:w="2905" w:type="pct"/>
          </w:tcPr>
          <w:p w14:paraId="1B133E05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885" w:type="pct"/>
          </w:tcPr>
          <w:p w14:paraId="269847CD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3B073F0B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200A4BFC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729D4D69" w14:textId="77777777" w:rsidTr="00D03C3C">
        <w:trPr>
          <w:trHeight w:val="263"/>
        </w:trPr>
        <w:tc>
          <w:tcPr>
            <w:tcW w:w="2905" w:type="pct"/>
          </w:tcPr>
          <w:p w14:paraId="32B9FC3F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885" w:type="pct"/>
          </w:tcPr>
          <w:p w14:paraId="66B281DD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</w:t>
            </w:r>
          </w:p>
        </w:tc>
        <w:tc>
          <w:tcPr>
            <w:tcW w:w="538" w:type="pct"/>
          </w:tcPr>
          <w:p w14:paraId="692CE6A8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0.87</w:t>
            </w:r>
          </w:p>
        </w:tc>
        <w:tc>
          <w:tcPr>
            <w:tcW w:w="671" w:type="pct"/>
          </w:tcPr>
          <w:p w14:paraId="7A99A008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D03C3C" w14:paraId="7320F484" w14:textId="77777777" w:rsidTr="00D03C3C">
        <w:trPr>
          <w:trHeight w:val="252"/>
        </w:trPr>
        <w:tc>
          <w:tcPr>
            <w:tcW w:w="2905" w:type="pct"/>
          </w:tcPr>
          <w:p w14:paraId="17AFB4C0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885" w:type="pct"/>
          </w:tcPr>
          <w:p w14:paraId="3FE33580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</w:t>
            </w:r>
          </w:p>
        </w:tc>
        <w:tc>
          <w:tcPr>
            <w:tcW w:w="538" w:type="pct"/>
          </w:tcPr>
          <w:p w14:paraId="0A88369C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77, </w:t>
            </w:r>
            <w:r>
              <w:rPr>
                <w:rFonts w:ascii="Calibri" w:hAnsi="Calibri"/>
                <w:sz w:val="20"/>
              </w:rPr>
              <w:lastRenderedPageBreak/>
              <w:t>1.03</w:t>
            </w:r>
          </w:p>
        </w:tc>
        <w:tc>
          <w:tcPr>
            <w:tcW w:w="671" w:type="pct"/>
          </w:tcPr>
          <w:p w14:paraId="26A3C09C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lastRenderedPageBreak/>
              <w:t>0.11</w:t>
            </w:r>
          </w:p>
        </w:tc>
      </w:tr>
      <w:tr w:rsidR="00D03C3C" w14:paraId="566D714A" w14:textId="77777777" w:rsidTr="00D03C3C">
        <w:trPr>
          <w:trHeight w:val="263"/>
        </w:trPr>
        <w:tc>
          <w:tcPr>
            <w:tcW w:w="2905" w:type="pct"/>
          </w:tcPr>
          <w:p w14:paraId="52514F9B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885" w:type="pct"/>
          </w:tcPr>
          <w:p w14:paraId="6FAE27AD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07350EEA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1989CC40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4F4F7014" w14:textId="77777777" w:rsidTr="00D03C3C">
        <w:trPr>
          <w:trHeight w:val="252"/>
        </w:trPr>
        <w:tc>
          <w:tcPr>
            <w:tcW w:w="2905" w:type="pct"/>
          </w:tcPr>
          <w:p w14:paraId="3FA00D02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885" w:type="pct"/>
          </w:tcPr>
          <w:p w14:paraId="32E7B9D3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7ED0A1A6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24D660E1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4B225C9C" w14:textId="77777777" w:rsidTr="00D03C3C">
        <w:trPr>
          <w:trHeight w:val="252"/>
        </w:trPr>
        <w:tc>
          <w:tcPr>
            <w:tcW w:w="2905" w:type="pct"/>
          </w:tcPr>
          <w:p w14:paraId="358B8F06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High (greater than 50000 BDT)0000 BDT)</w:t>
            </w:r>
          </w:p>
        </w:tc>
        <w:tc>
          <w:tcPr>
            <w:tcW w:w="885" w:type="pct"/>
          </w:tcPr>
          <w:p w14:paraId="3E7BCF70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</w:t>
            </w:r>
          </w:p>
        </w:tc>
        <w:tc>
          <w:tcPr>
            <w:tcW w:w="538" w:type="pct"/>
          </w:tcPr>
          <w:p w14:paraId="2ED1C126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0.91</w:t>
            </w:r>
          </w:p>
        </w:tc>
        <w:tc>
          <w:tcPr>
            <w:tcW w:w="671" w:type="pct"/>
          </w:tcPr>
          <w:p w14:paraId="3FEB90E4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D03C3C" w14:paraId="53363853" w14:textId="77777777" w:rsidTr="00D03C3C">
        <w:trPr>
          <w:trHeight w:val="263"/>
        </w:trPr>
        <w:tc>
          <w:tcPr>
            <w:tcW w:w="2905" w:type="pct"/>
          </w:tcPr>
          <w:p w14:paraId="0047A817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885" w:type="pct"/>
          </w:tcPr>
          <w:p w14:paraId="4A88B06F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538" w:type="pct"/>
          </w:tcPr>
          <w:p w14:paraId="78E576CD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, 0.96</w:t>
            </w:r>
          </w:p>
        </w:tc>
        <w:tc>
          <w:tcPr>
            <w:tcW w:w="671" w:type="pct"/>
          </w:tcPr>
          <w:p w14:paraId="160B8691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</w:tr>
      <w:tr w:rsidR="00D03C3C" w14:paraId="3DB8B221" w14:textId="77777777" w:rsidTr="00D03C3C">
        <w:trPr>
          <w:trHeight w:val="252"/>
        </w:trPr>
        <w:tc>
          <w:tcPr>
            <w:tcW w:w="2905" w:type="pct"/>
          </w:tcPr>
          <w:p w14:paraId="621BA536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885" w:type="pct"/>
          </w:tcPr>
          <w:p w14:paraId="1C750C9B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51714E47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02D4EDF0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69AD8664" w14:textId="77777777" w:rsidTr="00D03C3C">
        <w:trPr>
          <w:trHeight w:val="263"/>
        </w:trPr>
        <w:tc>
          <w:tcPr>
            <w:tcW w:w="2905" w:type="pct"/>
          </w:tcPr>
          <w:p w14:paraId="719680B1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885" w:type="pct"/>
          </w:tcPr>
          <w:p w14:paraId="207506EC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44975251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7C3DCB4F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76CDFBD4" w14:textId="77777777" w:rsidTr="00D03C3C">
        <w:trPr>
          <w:trHeight w:val="252"/>
        </w:trPr>
        <w:tc>
          <w:tcPr>
            <w:tcW w:w="2905" w:type="pct"/>
          </w:tcPr>
          <w:p w14:paraId="41098B5C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885" w:type="pct"/>
          </w:tcPr>
          <w:p w14:paraId="3A5DC724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</w:t>
            </w:r>
          </w:p>
        </w:tc>
        <w:tc>
          <w:tcPr>
            <w:tcW w:w="538" w:type="pct"/>
          </w:tcPr>
          <w:p w14:paraId="3AAD7BE8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1.06</w:t>
            </w:r>
          </w:p>
        </w:tc>
        <w:tc>
          <w:tcPr>
            <w:tcW w:w="671" w:type="pct"/>
          </w:tcPr>
          <w:p w14:paraId="2C77463A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D03C3C" w14:paraId="6404C464" w14:textId="77777777" w:rsidTr="00D03C3C">
        <w:trPr>
          <w:trHeight w:val="263"/>
        </w:trPr>
        <w:tc>
          <w:tcPr>
            <w:tcW w:w="2905" w:type="pct"/>
          </w:tcPr>
          <w:p w14:paraId="5742EF46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885" w:type="pct"/>
          </w:tcPr>
          <w:p w14:paraId="275737EE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58097D33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7F150243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0274AC2A" w14:textId="77777777" w:rsidTr="00D03C3C">
        <w:trPr>
          <w:trHeight w:val="252"/>
        </w:trPr>
        <w:tc>
          <w:tcPr>
            <w:tcW w:w="2905" w:type="pct"/>
          </w:tcPr>
          <w:p w14:paraId="25EF1A81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5</w:t>
            </w:r>
          </w:p>
        </w:tc>
        <w:tc>
          <w:tcPr>
            <w:tcW w:w="885" w:type="pct"/>
          </w:tcPr>
          <w:p w14:paraId="6E1073CC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083752A6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4D6A4F65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1B5D13D4" w14:textId="77777777" w:rsidTr="00D03C3C">
        <w:trPr>
          <w:trHeight w:val="252"/>
        </w:trPr>
        <w:tc>
          <w:tcPr>
            <w:tcW w:w="2905" w:type="pct"/>
          </w:tcPr>
          <w:p w14:paraId="50FD6BE6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10</w:t>
            </w:r>
          </w:p>
        </w:tc>
        <w:tc>
          <w:tcPr>
            <w:tcW w:w="885" w:type="pct"/>
          </w:tcPr>
          <w:p w14:paraId="0444E724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538" w:type="pct"/>
          </w:tcPr>
          <w:p w14:paraId="6263F16B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, 1.23</w:t>
            </w:r>
          </w:p>
        </w:tc>
        <w:tc>
          <w:tcPr>
            <w:tcW w:w="671" w:type="pct"/>
          </w:tcPr>
          <w:p w14:paraId="2F318F8E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D03C3C" w14:paraId="18807587" w14:textId="77777777" w:rsidTr="00D03C3C">
        <w:trPr>
          <w:trHeight w:val="252"/>
        </w:trPr>
        <w:tc>
          <w:tcPr>
            <w:tcW w:w="2905" w:type="pct"/>
          </w:tcPr>
          <w:p w14:paraId="5CCE6C4D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885" w:type="pct"/>
          </w:tcPr>
          <w:p w14:paraId="6E68481B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538" w:type="pct"/>
          </w:tcPr>
          <w:p w14:paraId="31A31BBC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, 1.18</w:t>
            </w:r>
          </w:p>
        </w:tc>
        <w:tc>
          <w:tcPr>
            <w:tcW w:w="671" w:type="pct"/>
          </w:tcPr>
          <w:p w14:paraId="596BD2BD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D03C3C" w14:paraId="4118D8BD" w14:textId="77777777" w:rsidTr="00D03C3C">
        <w:trPr>
          <w:trHeight w:val="263"/>
        </w:trPr>
        <w:tc>
          <w:tcPr>
            <w:tcW w:w="2905" w:type="pct"/>
          </w:tcPr>
          <w:p w14:paraId="13297FDB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885" w:type="pct"/>
          </w:tcPr>
          <w:p w14:paraId="2DE37977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538" w:type="pct"/>
          </w:tcPr>
          <w:p w14:paraId="0AB79D68" w14:textId="77777777" w:rsidR="00D03C3C" w:rsidRDefault="00D03C3C">
            <w:pPr>
              <w:keepNext/>
              <w:spacing w:after="60"/>
              <w:jc w:val="center"/>
            </w:pPr>
          </w:p>
        </w:tc>
        <w:tc>
          <w:tcPr>
            <w:tcW w:w="671" w:type="pct"/>
          </w:tcPr>
          <w:p w14:paraId="411E43B9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6486E024" w14:textId="77777777" w:rsidTr="00D03C3C">
        <w:trPr>
          <w:trHeight w:val="252"/>
        </w:trPr>
        <w:tc>
          <w:tcPr>
            <w:tcW w:w="2905" w:type="pct"/>
          </w:tcPr>
          <w:p w14:paraId="713F9DE7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3</w:t>
            </w:r>
          </w:p>
        </w:tc>
        <w:tc>
          <w:tcPr>
            <w:tcW w:w="885" w:type="pct"/>
          </w:tcPr>
          <w:p w14:paraId="108ACF26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38" w:type="pct"/>
          </w:tcPr>
          <w:p w14:paraId="3839A000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71" w:type="pct"/>
          </w:tcPr>
          <w:p w14:paraId="15BBE683" w14:textId="77777777" w:rsidR="00D03C3C" w:rsidRDefault="00D03C3C">
            <w:pPr>
              <w:keepNext/>
              <w:spacing w:after="60"/>
              <w:jc w:val="center"/>
            </w:pPr>
          </w:p>
        </w:tc>
      </w:tr>
      <w:tr w:rsidR="00D03C3C" w14:paraId="5928BEF5" w14:textId="77777777" w:rsidTr="00D03C3C">
        <w:trPr>
          <w:trHeight w:val="263"/>
        </w:trPr>
        <w:tc>
          <w:tcPr>
            <w:tcW w:w="2905" w:type="pct"/>
          </w:tcPr>
          <w:p w14:paraId="2551B9E5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885" w:type="pct"/>
          </w:tcPr>
          <w:p w14:paraId="2097BB07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</w:t>
            </w:r>
          </w:p>
        </w:tc>
        <w:tc>
          <w:tcPr>
            <w:tcW w:w="538" w:type="pct"/>
          </w:tcPr>
          <w:p w14:paraId="77EEB72F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, 1.08</w:t>
            </w:r>
          </w:p>
        </w:tc>
        <w:tc>
          <w:tcPr>
            <w:tcW w:w="671" w:type="pct"/>
          </w:tcPr>
          <w:p w14:paraId="1BF67665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D03C3C" w14:paraId="0D32A6B1" w14:textId="77777777" w:rsidTr="00D03C3C">
        <w:trPr>
          <w:trHeight w:val="252"/>
        </w:trPr>
        <w:tc>
          <w:tcPr>
            <w:tcW w:w="2905" w:type="pct"/>
          </w:tcPr>
          <w:p w14:paraId="0B3294AC" w14:textId="77777777" w:rsidR="00D03C3C" w:rsidRDefault="00D03C3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885" w:type="pct"/>
          </w:tcPr>
          <w:p w14:paraId="3F1875A4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</w:t>
            </w:r>
          </w:p>
        </w:tc>
        <w:tc>
          <w:tcPr>
            <w:tcW w:w="538" w:type="pct"/>
          </w:tcPr>
          <w:p w14:paraId="2865D7F1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1.06</w:t>
            </w:r>
          </w:p>
        </w:tc>
        <w:tc>
          <w:tcPr>
            <w:tcW w:w="671" w:type="pct"/>
          </w:tcPr>
          <w:p w14:paraId="6619F757" w14:textId="77777777" w:rsidR="00D03C3C" w:rsidRDefault="00D03C3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</w:tbl>
    <w:p w14:paraId="7EB3DA34" w14:textId="77777777" w:rsidR="0041050B" w:rsidRDefault="0041050B">
      <w:pPr>
        <w:pStyle w:val="FirstParagraph"/>
      </w:pPr>
    </w:p>
    <w:sectPr w:rsidR="004105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F841E1" w14:textId="77777777" w:rsidR="00315624" w:rsidRDefault="00315624">
      <w:pPr>
        <w:spacing w:after="0"/>
      </w:pPr>
      <w:r>
        <w:separator/>
      </w:r>
    </w:p>
  </w:endnote>
  <w:endnote w:type="continuationSeparator" w:id="0">
    <w:p w14:paraId="0ACC5D54" w14:textId="77777777" w:rsidR="00315624" w:rsidRDefault="003156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F1F688" w14:textId="77777777" w:rsidR="00315624" w:rsidRDefault="00315624">
      <w:r>
        <w:separator/>
      </w:r>
    </w:p>
  </w:footnote>
  <w:footnote w:type="continuationSeparator" w:id="0">
    <w:p w14:paraId="79656AE2" w14:textId="77777777" w:rsidR="00315624" w:rsidRDefault="003156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648E5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65220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050B"/>
    <w:rsid w:val="00315624"/>
    <w:rsid w:val="0041050B"/>
    <w:rsid w:val="00C722A4"/>
    <w:rsid w:val="00D03C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657C"/>
  <w15:docId w15:val="{454C29C2-7E43-48B4-9302-BEBAA125A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03C3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esh paul</cp:lastModifiedBy>
  <cp:revision>2</cp:revision>
  <dcterms:created xsi:type="dcterms:W3CDTF">2024-06-10T13:02:00Z</dcterms:created>
  <dcterms:modified xsi:type="dcterms:W3CDTF">2024-06-10T13:07:00Z</dcterms:modified>
</cp:coreProperties>
</file>